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E467D9" w14:textId="77777777" w:rsidR="00EA6557" w:rsidRDefault="00EA6557" w:rsidP="00261F99">
      <w:pPr>
        <w:spacing w:line="240" w:lineRule="auto"/>
        <w:rPr>
          <w:b/>
          <w:sz w:val="32"/>
          <w:szCs w:val="32"/>
        </w:rPr>
      </w:pPr>
    </w:p>
    <w:p w14:paraId="7834BE68" w14:textId="08001EF2" w:rsidR="00EA6F57" w:rsidRPr="00EA6557" w:rsidRDefault="00EA6F57" w:rsidP="00EA6557">
      <w:pPr>
        <w:spacing w:line="240" w:lineRule="auto"/>
        <w:ind w:firstLine="720"/>
        <w:rPr>
          <w:b/>
          <w:sz w:val="32"/>
          <w:szCs w:val="32"/>
          <w:lang w:val="en-US"/>
        </w:rPr>
      </w:pPr>
      <w:r w:rsidRPr="00EA6F57">
        <w:rPr>
          <w:b/>
          <w:sz w:val="32"/>
          <w:szCs w:val="32"/>
        </w:rPr>
        <w:t>Επωνυμία Εταιρείας</w:t>
      </w:r>
      <w:r w:rsidR="00EA6557">
        <w:rPr>
          <w:b/>
          <w:sz w:val="32"/>
          <w:szCs w:val="32"/>
          <w:lang w:val="en-US"/>
        </w:rPr>
        <w:t xml:space="preserve"> /</w:t>
      </w:r>
      <w:r w:rsidRPr="00EA6F57">
        <w:rPr>
          <w:b/>
          <w:sz w:val="32"/>
          <w:szCs w:val="32"/>
        </w:rPr>
        <w:t xml:space="preserve"> Εκθέτη:_________________________</w:t>
      </w:r>
      <w:r w:rsidR="00EA6557">
        <w:rPr>
          <w:b/>
          <w:sz w:val="32"/>
          <w:szCs w:val="32"/>
          <w:lang w:val="en-US"/>
        </w:rPr>
        <w:t>_____</w:t>
      </w:r>
    </w:p>
    <w:p w14:paraId="1A79A581" w14:textId="77777777" w:rsidR="006224DD" w:rsidRPr="00EA6F57" w:rsidRDefault="006224DD" w:rsidP="00261F99">
      <w:pPr>
        <w:spacing w:line="240" w:lineRule="auto"/>
        <w:rPr>
          <w:b/>
          <w:sz w:val="32"/>
          <w:szCs w:val="32"/>
        </w:rPr>
      </w:pPr>
    </w:p>
    <w:p w14:paraId="47CEF3F2" w14:textId="77777777" w:rsidR="007508A8" w:rsidRPr="00F10496" w:rsidRDefault="00BE249F" w:rsidP="00261F99">
      <w:pPr>
        <w:pStyle w:val="a3"/>
        <w:numPr>
          <w:ilvl w:val="0"/>
          <w:numId w:val="5"/>
        </w:numPr>
        <w:spacing w:line="240" w:lineRule="auto"/>
        <w:ind w:left="0" w:firstLine="720"/>
        <w:rPr>
          <w:b/>
        </w:rPr>
      </w:pPr>
      <w:r w:rsidRPr="00F10496">
        <w:rPr>
          <w:b/>
        </w:rPr>
        <w:t>Πόσα χρόνια λειτουργεί η επιχείρηση σας;</w:t>
      </w:r>
      <w:r w:rsidR="00AC02A0" w:rsidRPr="00F10496">
        <w:rPr>
          <w:b/>
        </w:rPr>
        <w:t>………</w:t>
      </w:r>
      <w:r w:rsidR="007508A8" w:rsidRPr="00F10496">
        <w:rPr>
          <w:b/>
        </w:rPr>
        <w:t>………</w:t>
      </w:r>
      <w:r w:rsidR="00AC02A0" w:rsidRPr="00F10496">
        <w:rPr>
          <w:b/>
        </w:rPr>
        <w:t>.</w:t>
      </w:r>
    </w:p>
    <w:p w14:paraId="69715996" w14:textId="77777777" w:rsidR="00261F99" w:rsidRDefault="00261F99" w:rsidP="00261F99">
      <w:pPr>
        <w:pStyle w:val="a3"/>
        <w:spacing w:line="240" w:lineRule="auto"/>
      </w:pPr>
    </w:p>
    <w:p w14:paraId="3C86C50E" w14:textId="77777777" w:rsidR="00261F99" w:rsidRDefault="00BE249F" w:rsidP="00261F99">
      <w:pPr>
        <w:pStyle w:val="a3"/>
        <w:numPr>
          <w:ilvl w:val="0"/>
          <w:numId w:val="5"/>
        </w:numPr>
        <w:spacing w:line="240" w:lineRule="auto"/>
        <w:ind w:left="0" w:firstLine="720"/>
      </w:pPr>
      <w:r w:rsidRPr="00F10496">
        <w:rPr>
          <w:b/>
        </w:rPr>
        <w:t>Είναι η πρώτη φορά που συμμετέχετε;</w:t>
      </w:r>
      <w:r w:rsidR="00F10496">
        <w:rPr>
          <w:b/>
        </w:rPr>
        <w:tab/>
      </w:r>
      <w:r w:rsidR="007508A8">
        <w:tab/>
        <w:t>ΝΑΙ</w:t>
      </w:r>
      <w:r w:rsidR="00F10496">
        <w:t xml:space="preserve">  </w:t>
      </w:r>
      <w:r w:rsidR="00C41410">
        <w:rPr>
          <w:rFonts w:cstheme="minorHAnsi"/>
        </w:rPr>
        <w:t>□</w:t>
      </w:r>
      <w:r w:rsidR="007508A8">
        <w:tab/>
      </w:r>
      <w:r w:rsidR="00F10496">
        <w:t xml:space="preserve">ΟΧΙ  </w:t>
      </w:r>
      <w:bookmarkStart w:id="0" w:name="_Hlk483749617"/>
      <w:r w:rsidR="00C41410">
        <w:rPr>
          <w:rFonts w:cstheme="minorHAnsi"/>
        </w:rPr>
        <w:t>□</w:t>
      </w:r>
      <w:bookmarkEnd w:id="0"/>
      <w:r>
        <w:t xml:space="preserve"> </w:t>
      </w:r>
    </w:p>
    <w:p w14:paraId="194283B4" w14:textId="77777777" w:rsidR="00261F99" w:rsidRDefault="00261F99" w:rsidP="00261F99">
      <w:pPr>
        <w:pStyle w:val="a3"/>
      </w:pPr>
    </w:p>
    <w:p w14:paraId="27C34D29" w14:textId="77777777" w:rsidR="00BE249F" w:rsidRDefault="00BE249F" w:rsidP="00261F99">
      <w:pPr>
        <w:pStyle w:val="a3"/>
        <w:numPr>
          <w:ilvl w:val="0"/>
          <w:numId w:val="5"/>
        </w:numPr>
        <w:spacing w:line="240" w:lineRule="auto"/>
        <w:ind w:left="0" w:firstLine="720"/>
      </w:pPr>
      <w:r w:rsidRPr="00F10496">
        <w:rPr>
          <w:b/>
        </w:rPr>
        <w:t xml:space="preserve">Έχετε συμμετάσχει σε άλλες </w:t>
      </w:r>
      <w:r w:rsidR="007508A8" w:rsidRPr="00F10496">
        <w:rPr>
          <w:b/>
        </w:rPr>
        <w:t>Αγροτικές</w:t>
      </w:r>
      <w:r w:rsidRPr="00F10496">
        <w:rPr>
          <w:b/>
        </w:rPr>
        <w:t xml:space="preserve"> εκθέσεις;</w:t>
      </w:r>
      <w:r w:rsidR="00F10496">
        <w:rPr>
          <w:b/>
        </w:rPr>
        <w:t xml:space="preserve">  </w:t>
      </w:r>
      <w:r>
        <w:t xml:space="preserve">ΝΑΙ </w:t>
      </w:r>
      <w:r w:rsidR="00C41410">
        <w:rPr>
          <w:rFonts w:cstheme="minorHAnsi"/>
        </w:rPr>
        <w:t>□</w:t>
      </w:r>
      <w:r w:rsidR="00F10496">
        <w:tab/>
      </w:r>
      <w:r>
        <w:t xml:space="preserve">ΟΧΙ </w:t>
      </w:r>
      <w:r w:rsidR="007508A8">
        <w:t xml:space="preserve">      </w:t>
      </w:r>
      <w:r w:rsidR="00C41410">
        <w:rPr>
          <w:rFonts w:cstheme="minorHAnsi"/>
        </w:rPr>
        <w:t>□</w:t>
      </w:r>
      <w:r>
        <w:t xml:space="preserve"> </w:t>
      </w:r>
    </w:p>
    <w:p w14:paraId="0A73DD4A" w14:textId="77777777" w:rsidR="00F10496" w:rsidRDefault="00F10496" w:rsidP="00261F99">
      <w:pPr>
        <w:pStyle w:val="a3"/>
        <w:spacing w:line="240" w:lineRule="auto"/>
      </w:pPr>
    </w:p>
    <w:p w14:paraId="19FD06A0" w14:textId="77777777" w:rsidR="00BE249F" w:rsidRDefault="00BE249F" w:rsidP="00261F99">
      <w:pPr>
        <w:pStyle w:val="a3"/>
        <w:spacing w:line="240" w:lineRule="auto"/>
      </w:pPr>
      <w:r>
        <w:t xml:space="preserve">Αν ΝΑΙ, σε ποια/ποιες; </w:t>
      </w:r>
      <w:r w:rsidR="007508A8">
        <w:t>…………………………</w:t>
      </w:r>
      <w:r>
        <w:t xml:space="preserve">…………………………………………………………….. </w:t>
      </w:r>
    </w:p>
    <w:p w14:paraId="1AF3D815" w14:textId="77777777" w:rsidR="00261F99" w:rsidRDefault="00261F99" w:rsidP="00261F99">
      <w:pPr>
        <w:pStyle w:val="a3"/>
        <w:spacing w:line="240" w:lineRule="auto"/>
      </w:pPr>
    </w:p>
    <w:p w14:paraId="17B55AB3" w14:textId="77777777" w:rsidR="00BE249F" w:rsidRPr="00F10496" w:rsidRDefault="00BE249F" w:rsidP="00261F99">
      <w:pPr>
        <w:pStyle w:val="a3"/>
        <w:numPr>
          <w:ilvl w:val="0"/>
          <w:numId w:val="5"/>
        </w:numPr>
        <w:spacing w:line="240" w:lineRule="auto"/>
        <w:ind w:left="0" w:firstLine="709"/>
        <w:rPr>
          <w:b/>
        </w:rPr>
      </w:pPr>
      <w:r w:rsidRPr="00F10496">
        <w:rPr>
          <w:b/>
        </w:rPr>
        <w:t>Για ποιο σκοπό έρχεστε στην έκθεση;</w:t>
      </w:r>
    </w:p>
    <w:p w14:paraId="236539EE" w14:textId="77777777" w:rsidR="00BE249F" w:rsidRDefault="007508A8" w:rsidP="00261F99">
      <w:pPr>
        <w:pStyle w:val="a3"/>
        <w:spacing w:line="240" w:lineRule="auto"/>
      </w:pPr>
      <w:r>
        <w:t>Διαφήμιση προϊόντων</w:t>
      </w:r>
      <w:r>
        <w:tab/>
      </w:r>
      <w:r>
        <w:tab/>
      </w:r>
      <w:r>
        <w:tab/>
      </w:r>
      <w:r>
        <w:tab/>
      </w:r>
      <w:r>
        <w:tab/>
      </w:r>
      <w:r w:rsidR="00C41410">
        <w:rPr>
          <w:rFonts w:cstheme="minorHAnsi"/>
        </w:rPr>
        <w:t>□</w:t>
      </w:r>
    </w:p>
    <w:p w14:paraId="7D6C1C13" w14:textId="77777777" w:rsidR="00BE249F" w:rsidRDefault="007508A8" w:rsidP="00261F99">
      <w:pPr>
        <w:pStyle w:val="a3"/>
        <w:spacing w:line="240" w:lineRule="auto"/>
      </w:pPr>
      <w:r>
        <w:t>Προώθηση νέου προϊόντος</w:t>
      </w:r>
      <w:r>
        <w:tab/>
      </w:r>
      <w:r>
        <w:tab/>
      </w:r>
      <w:r>
        <w:tab/>
      </w:r>
      <w:r>
        <w:tab/>
      </w:r>
      <w:r w:rsidR="00C41410">
        <w:rPr>
          <w:rFonts w:cstheme="minorHAnsi"/>
        </w:rPr>
        <w:t>□</w:t>
      </w:r>
    </w:p>
    <w:p w14:paraId="377E0315" w14:textId="77777777" w:rsidR="00BE249F" w:rsidRDefault="007508A8" w:rsidP="00261F99">
      <w:pPr>
        <w:pStyle w:val="a3"/>
        <w:spacing w:line="240" w:lineRule="auto"/>
      </w:pPr>
      <w:r>
        <w:t>Κλείσιμο συμφωνιών</w:t>
      </w:r>
      <w:r>
        <w:tab/>
      </w:r>
      <w:r>
        <w:tab/>
      </w:r>
      <w:r>
        <w:tab/>
      </w:r>
      <w:r>
        <w:tab/>
      </w:r>
      <w:r>
        <w:tab/>
      </w:r>
      <w:r w:rsidR="00C41410">
        <w:rPr>
          <w:rFonts w:cstheme="minorHAnsi"/>
        </w:rPr>
        <w:t>□</w:t>
      </w:r>
    </w:p>
    <w:p w14:paraId="784911F8" w14:textId="77777777" w:rsidR="00BE249F" w:rsidRDefault="00BE249F" w:rsidP="00261F99">
      <w:pPr>
        <w:pStyle w:val="a3"/>
        <w:spacing w:line="240" w:lineRule="auto"/>
      </w:pPr>
      <w:r>
        <w:t xml:space="preserve">Αύξηση μεριδίου </w:t>
      </w:r>
      <w:r w:rsidR="007508A8">
        <w:t xml:space="preserve">πωλήσεων </w:t>
      </w:r>
      <w:r>
        <w:t xml:space="preserve">στην αγορά της </w:t>
      </w:r>
      <w:r w:rsidR="00D043E7">
        <w:t>Περι</w:t>
      </w:r>
      <w:r w:rsidR="007508A8">
        <w:t>ο</w:t>
      </w:r>
      <w:r w:rsidR="00D043E7">
        <w:t>χής</w:t>
      </w:r>
      <w:r w:rsidR="007508A8">
        <w:tab/>
      </w:r>
      <w:r w:rsidR="00C41410">
        <w:rPr>
          <w:rFonts w:cstheme="minorHAnsi"/>
        </w:rPr>
        <w:t>□</w:t>
      </w:r>
    </w:p>
    <w:p w14:paraId="26435307" w14:textId="77777777" w:rsidR="006224DD" w:rsidRDefault="006224DD" w:rsidP="00261F99">
      <w:pPr>
        <w:pStyle w:val="a3"/>
        <w:spacing w:line="240" w:lineRule="auto"/>
      </w:pPr>
    </w:p>
    <w:p w14:paraId="7FD4F7CD" w14:textId="77777777" w:rsidR="00BE249F" w:rsidRDefault="00BE249F" w:rsidP="00261F99">
      <w:pPr>
        <w:pStyle w:val="a3"/>
        <w:spacing w:line="240" w:lineRule="auto"/>
      </w:pPr>
      <w:r>
        <w:t>Άλλο ……………………</w:t>
      </w:r>
      <w:r w:rsidR="007508A8">
        <w:t>…………………………………………</w:t>
      </w:r>
    </w:p>
    <w:p w14:paraId="28335F85" w14:textId="77777777" w:rsidR="00261F99" w:rsidRDefault="00261F99" w:rsidP="00261F99">
      <w:pPr>
        <w:pStyle w:val="a3"/>
        <w:spacing w:line="240" w:lineRule="auto"/>
      </w:pPr>
    </w:p>
    <w:p w14:paraId="55E44875" w14:textId="77777777" w:rsidR="00BE249F" w:rsidRPr="00F10496" w:rsidRDefault="00BE249F" w:rsidP="00261F99">
      <w:pPr>
        <w:pStyle w:val="a3"/>
        <w:numPr>
          <w:ilvl w:val="0"/>
          <w:numId w:val="5"/>
        </w:numPr>
        <w:spacing w:line="240" w:lineRule="auto"/>
        <w:ind w:left="0" w:firstLine="709"/>
        <w:rPr>
          <w:b/>
        </w:rPr>
      </w:pPr>
      <w:r w:rsidRPr="00F10496">
        <w:rPr>
          <w:b/>
        </w:rPr>
        <w:t>Θεωρείτε ότι το κόστος συμμετοχής είναι :</w:t>
      </w:r>
    </w:p>
    <w:tbl>
      <w:tblPr>
        <w:tblStyle w:val="a4"/>
        <w:tblW w:w="8473" w:type="dxa"/>
        <w:tblInd w:w="846" w:type="dxa"/>
        <w:tblLook w:val="04A0" w:firstRow="1" w:lastRow="0" w:firstColumn="1" w:lastColumn="0" w:noHBand="0" w:noVBand="1"/>
      </w:tblPr>
      <w:tblGrid>
        <w:gridCol w:w="1656"/>
        <w:gridCol w:w="1653"/>
        <w:gridCol w:w="1815"/>
        <w:gridCol w:w="1677"/>
        <w:gridCol w:w="1672"/>
      </w:tblGrid>
      <w:tr w:rsidR="00261F99" w14:paraId="290BD998" w14:textId="77777777" w:rsidTr="00EA6557">
        <w:trPr>
          <w:trHeight w:val="313"/>
        </w:trPr>
        <w:tc>
          <w:tcPr>
            <w:tcW w:w="1656" w:type="dxa"/>
          </w:tcPr>
          <w:p w14:paraId="31BC93DC" w14:textId="77777777" w:rsidR="00261F99" w:rsidRDefault="00261F99" w:rsidP="00261F99">
            <w:pPr>
              <w:pStyle w:val="a3"/>
              <w:ind w:left="0"/>
              <w:jc w:val="center"/>
            </w:pPr>
            <w:r>
              <w:t>Πολύ υψηλό</w:t>
            </w:r>
          </w:p>
        </w:tc>
        <w:tc>
          <w:tcPr>
            <w:tcW w:w="1653" w:type="dxa"/>
          </w:tcPr>
          <w:p w14:paraId="2A813338" w14:textId="77777777" w:rsidR="00261F99" w:rsidRDefault="00261F99" w:rsidP="00261F99">
            <w:pPr>
              <w:pStyle w:val="a3"/>
              <w:ind w:left="0"/>
              <w:jc w:val="center"/>
            </w:pPr>
            <w:r>
              <w:t>Υψηλό</w:t>
            </w:r>
          </w:p>
        </w:tc>
        <w:tc>
          <w:tcPr>
            <w:tcW w:w="1815" w:type="dxa"/>
          </w:tcPr>
          <w:p w14:paraId="3996AC15" w14:textId="77777777" w:rsidR="00261F99" w:rsidRDefault="00261F99" w:rsidP="00261F99">
            <w:pPr>
              <w:pStyle w:val="a3"/>
              <w:ind w:left="0"/>
              <w:jc w:val="center"/>
            </w:pPr>
            <w:r>
              <w:t>Ικανοποιητικό</w:t>
            </w:r>
          </w:p>
        </w:tc>
        <w:tc>
          <w:tcPr>
            <w:tcW w:w="1677" w:type="dxa"/>
          </w:tcPr>
          <w:p w14:paraId="64547911" w14:textId="77777777" w:rsidR="00261F99" w:rsidRDefault="00261F99" w:rsidP="00261F99">
            <w:pPr>
              <w:pStyle w:val="a3"/>
              <w:ind w:left="0"/>
              <w:jc w:val="center"/>
            </w:pPr>
            <w:r>
              <w:t>Χαμηλό</w:t>
            </w:r>
          </w:p>
        </w:tc>
        <w:tc>
          <w:tcPr>
            <w:tcW w:w="1672" w:type="dxa"/>
          </w:tcPr>
          <w:p w14:paraId="17B58068" w14:textId="77777777" w:rsidR="00261F99" w:rsidRDefault="00261F99" w:rsidP="00261F99">
            <w:pPr>
              <w:pStyle w:val="a3"/>
              <w:ind w:left="0"/>
              <w:jc w:val="center"/>
            </w:pPr>
            <w:r>
              <w:t>Πολύ χαμηλό</w:t>
            </w:r>
          </w:p>
        </w:tc>
      </w:tr>
      <w:tr w:rsidR="00261F99" w14:paraId="3874F15D" w14:textId="77777777" w:rsidTr="00EA6557">
        <w:trPr>
          <w:trHeight w:val="296"/>
        </w:trPr>
        <w:tc>
          <w:tcPr>
            <w:tcW w:w="1656" w:type="dxa"/>
          </w:tcPr>
          <w:p w14:paraId="46A75E75" w14:textId="77777777" w:rsidR="00261F99" w:rsidRDefault="00261F99" w:rsidP="00261F99">
            <w:pPr>
              <w:pStyle w:val="a3"/>
              <w:ind w:left="0"/>
            </w:pPr>
          </w:p>
        </w:tc>
        <w:tc>
          <w:tcPr>
            <w:tcW w:w="1653" w:type="dxa"/>
          </w:tcPr>
          <w:p w14:paraId="1DDF77DC" w14:textId="77777777" w:rsidR="00261F99" w:rsidRDefault="00261F99" w:rsidP="00261F99">
            <w:pPr>
              <w:pStyle w:val="a3"/>
              <w:ind w:left="0"/>
            </w:pPr>
          </w:p>
        </w:tc>
        <w:tc>
          <w:tcPr>
            <w:tcW w:w="1815" w:type="dxa"/>
          </w:tcPr>
          <w:p w14:paraId="21060618" w14:textId="77777777" w:rsidR="00261F99" w:rsidRDefault="00261F99" w:rsidP="00261F99">
            <w:pPr>
              <w:pStyle w:val="a3"/>
              <w:ind w:left="0"/>
            </w:pPr>
          </w:p>
        </w:tc>
        <w:tc>
          <w:tcPr>
            <w:tcW w:w="1677" w:type="dxa"/>
          </w:tcPr>
          <w:p w14:paraId="7F249205" w14:textId="77777777" w:rsidR="00261F99" w:rsidRDefault="00261F99" w:rsidP="00261F99">
            <w:pPr>
              <w:pStyle w:val="a3"/>
              <w:ind w:left="0"/>
            </w:pPr>
          </w:p>
        </w:tc>
        <w:tc>
          <w:tcPr>
            <w:tcW w:w="1672" w:type="dxa"/>
          </w:tcPr>
          <w:p w14:paraId="3902B8B6" w14:textId="77777777" w:rsidR="00261F99" w:rsidRDefault="00261F99" w:rsidP="00261F99">
            <w:pPr>
              <w:pStyle w:val="a3"/>
              <w:ind w:left="0"/>
            </w:pPr>
          </w:p>
        </w:tc>
      </w:tr>
    </w:tbl>
    <w:p w14:paraId="795C4F0E" w14:textId="77777777" w:rsidR="00261F99" w:rsidRDefault="00261F99" w:rsidP="00261F99">
      <w:pPr>
        <w:pStyle w:val="a3"/>
        <w:spacing w:line="240" w:lineRule="auto"/>
      </w:pPr>
    </w:p>
    <w:p w14:paraId="6551B6DB" w14:textId="77777777" w:rsidR="00BE249F" w:rsidRPr="00F10496" w:rsidRDefault="00BE249F" w:rsidP="00261F99">
      <w:pPr>
        <w:pStyle w:val="a3"/>
        <w:numPr>
          <w:ilvl w:val="0"/>
          <w:numId w:val="5"/>
        </w:numPr>
        <w:spacing w:line="240" w:lineRule="auto"/>
        <w:ind w:left="0" w:firstLine="709"/>
        <w:rPr>
          <w:b/>
        </w:rPr>
      </w:pPr>
      <w:r w:rsidRPr="00F10496">
        <w:rPr>
          <w:b/>
        </w:rPr>
        <w:t>Οι παρεχόμενες υπηρεσίες των διοργανωτών της έκθεσης είναι:</w:t>
      </w:r>
    </w:p>
    <w:tbl>
      <w:tblPr>
        <w:tblStyle w:val="a4"/>
        <w:tblW w:w="8458" w:type="dxa"/>
        <w:tblInd w:w="851" w:type="dxa"/>
        <w:tblLook w:val="04A0" w:firstRow="1" w:lastRow="0" w:firstColumn="1" w:lastColumn="0" w:noHBand="0" w:noVBand="1"/>
      </w:tblPr>
      <w:tblGrid>
        <w:gridCol w:w="1661"/>
        <w:gridCol w:w="1661"/>
        <w:gridCol w:w="1848"/>
        <w:gridCol w:w="1661"/>
        <w:gridCol w:w="1627"/>
      </w:tblGrid>
      <w:tr w:rsidR="00261F99" w14:paraId="56BC1C3E" w14:textId="77777777" w:rsidTr="00EA6557">
        <w:trPr>
          <w:trHeight w:val="892"/>
        </w:trPr>
        <w:tc>
          <w:tcPr>
            <w:tcW w:w="1661" w:type="dxa"/>
          </w:tcPr>
          <w:p w14:paraId="0AE0E99F" w14:textId="77777777" w:rsidR="00261F99" w:rsidRDefault="00261F99" w:rsidP="00261F99">
            <w:pPr>
              <w:pStyle w:val="a3"/>
              <w:ind w:left="0"/>
              <w:jc w:val="center"/>
            </w:pPr>
            <w:r>
              <w:t>Πολύ υψηλού επιπέδου</w:t>
            </w:r>
          </w:p>
        </w:tc>
        <w:tc>
          <w:tcPr>
            <w:tcW w:w="1661" w:type="dxa"/>
          </w:tcPr>
          <w:p w14:paraId="716F281D" w14:textId="77777777" w:rsidR="00261F99" w:rsidRDefault="00261F99" w:rsidP="00261F99">
            <w:pPr>
              <w:pStyle w:val="a3"/>
              <w:ind w:left="0"/>
              <w:jc w:val="center"/>
            </w:pPr>
            <w:r>
              <w:t>Υψηλού επιπέδου</w:t>
            </w:r>
          </w:p>
        </w:tc>
        <w:tc>
          <w:tcPr>
            <w:tcW w:w="1848" w:type="dxa"/>
          </w:tcPr>
          <w:p w14:paraId="5062D8F2" w14:textId="77777777" w:rsidR="00261F99" w:rsidRDefault="00261F99" w:rsidP="00261F99">
            <w:pPr>
              <w:pStyle w:val="a3"/>
              <w:ind w:left="0"/>
              <w:jc w:val="center"/>
            </w:pPr>
            <w:r>
              <w:t>Ικανοποιητικές</w:t>
            </w:r>
          </w:p>
        </w:tc>
        <w:tc>
          <w:tcPr>
            <w:tcW w:w="1661" w:type="dxa"/>
          </w:tcPr>
          <w:p w14:paraId="7B2991DB" w14:textId="77777777" w:rsidR="00261F99" w:rsidRDefault="00261F99" w:rsidP="00261F99">
            <w:pPr>
              <w:pStyle w:val="a3"/>
              <w:ind w:left="0"/>
              <w:jc w:val="center"/>
            </w:pPr>
            <w:r>
              <w:t>Χαμηλού επιπέδου</w:t>
            </w:r>
          </w:p>
        </w:tc>
        <w:tc>
          <w:tcPr>
            <w:tcW w:w="1627" w:type="dxa"/>
          </w:tcPr>
          <w:p w14:paraId="04CD6584" w14:textId="77777777" w:rsidR="00261F99" w:rsidRDefault="00261F99" w:rsidP="00261F99">
            <w:pPr>
              <w:pStyle w:val="a3"/>
              <w:ind w:left="-93"/>
              <w:jc w:val="center"/>
            </w:pPr>
            <w:r>
              <w:t>Πολύ χαμηλού επιπέδου</w:t>
            </w:r>
          </w:p>
        </w:tc>
      </w:tr>
      <w:tr w:rsidR="00261F99" w14:paraId="6BF09D9F" w14:textId="77777777" w:rsidTr="00EA6557">
        <w:trPr>
          <w:trHeight w:val="301"/>
        </w:trPr>
        <w:tc>
          <w:tcPr>
            <w:tcW w:w="1661" w:type="dxa"/>
          </w:tcPr>
          <w:p w14:paraId="09946592" w14:textId="77777777" w:rsidR="00261F99" w:rsidRDefault="00261F99" w:rsidP="00261F99">
            <w:pPr>
              <w:pStyle w:val="a3"/>
              <w:ind w:left="0"/>
            </w:pPr>
          </w:p>
        </w:tc>
        <w:tc>
          <w:tcPr>
            <w:tcW w:w="1661" w:type="dxa"/>
          </w:tcPr>
          <w:p w14:paraId="1D094CDC" w14:textId="77777777" w:rsidR="00261F99" w:rsidRDefault="00261F99" w:rsidP="00261F99">
            <w:pPr>
              <w:pStyle w:val="a3"/>
              <w:ind w:left="0"/>
            </w:pPr>
          </w:p>
        </w:tc>
        <w:tc>
          <w:tcPr>
            <w:tcW w:w="1848" w:type="dxa"/>
          </w:tcPr>
          <w:p w14:paraId="08D65DF4" w14:textId="77777777" w:rsidR="00261F99" w:rsidRDefault="00261F99" w:rsidP="00261F99">
            <w:pPr>
              <w:pStyle w:val="a3"/>
              <w:ind w:left="0"/>
            </w:pPr>
          </w:p>
        </w:tc>
        <w:tc>
          <w:tcPr>
            <w:tcW w:w="1661" w:type="dxa"/>
          </w:tcPr>
          <w:p w14:paraId="22DF1ECD" w14:textId="77777777" w:rsidR="00261F99" w:rsidRDefault="00261F99" w:rsidP="00261F99">
            <w:pPr>
              <w:pStyle w:val="a3"/>
              <w:ind w:left="0"/>
            </w:pPr>
          </w:p>
        </w:tc>
        <w:tc>
          <w:tcPr>
            <w:tcW w:w="1627" w:type="dxa"/>
          </w:tcPr>
          <w:p w14:paraId="64AD6B0C" w14:textId="77777777" w:rsidR="00261F99" w:rsidRDefault="00261F99" w:rsidP="00261F99">
            <w:pPr>
              <w:pStyle w:val="a3"/>
              <w:ind w:left="0"/>
            </w:pPr>
          </w:p>
        </w:tc>
      </w:tr>
    </w:tbl>
    <w:p w14:paraId="08DBDD0B" w14:textId="77777777" w:rsidR="00261F99" w:rsidRDefault="00261F99" w:rsidP="00261F99">
      <w:pPr>
        <w:pStyle w:val="a3"/>
        <w:spacing w:line="240" w:lineRule="auto"/>
        <w:ind w:left="851"/>
      </w:pPr>
    </w:p>
    <w:p w14:paraId="75BBA145" w14:textId="77777777" w:rsidR="00AC02A0" w:rsidRPr="00F10496" w:rsidRDefault="00AC02A0" w:rsidP="00261F99">
      <w:pPr>
        <w:pStyle w:val="a3"/>
        <w:numPr>
          <w:ilvl w:val="0"/>
          <w:numId w:val="5"/>
        </w:numPr>
        <w:spacing w:line="240" w:lineRule="auto"/>
        <w:ind w:left="0" w:firstLine="709"/>
        <w:rPr>
          <w:b/>
        </w:rPr>
      </w:pPr>
      <w:r w:rsidRPr="00F10496">
        <w:rPr>
          <w:b/>
        </w:rPr>
        <w:t>Είστε ικανοποιημένοι με την προσέλευση του κοινού;</w:t>
      </w:r>
    </w:p>
    <w:p w14:paraId="3A26CFB3" w14:textId="77777777" w:rsidR="00AC02A0" w:rsidRDefault="00AC02A0" w:rsidP="00261F99">
      <w:pPr>
        <w:pStyle w:val="a3"/>
        <w:spacing w:line="240" w:lineRule="auto"/>
      </w:pPr>
      <w:r>
        <w:t>ΝΑΙ</w:t>
      </w:r>
      <w:r w:rsidR="00261F99">
        <w:t xml:space="preserve">  </w:t>
      </w:r>
      <w:r w:rsidR="00C41410">
        <w:rPr>
          <w:rFonts w:cstheme="minorHAnsi"/>
        </w:rPr>
        <w:t>□</w:t>
      </w:r>
      <w:r w:rsidR="00261F99">
        <w:tab/>
      </w:r>
      <w:r w:rsidR="00261F99">
        <w:tab/>
        <w:t xml:space="preserve">ΟΧΙ  </w:t>
      </w:r>
      <w:r w:rsidR="00C41410">
        <w:rPr>
          <w:rFonts w:cstheme="minorHAnsi"/>
        </w:rPr>
        <w:t>□</w:t>
      </w:r>
    </w:p>
    <w:p w14:paraId="7DFAD4C6" w14:textId="77777777" w:rsidR="00261F99" w:rsidRDefault="00261F99" w:rsidP="00261F99">
      <w:pPr>
        <w:pStyle w:val="a3"/>
        <w:spacing w:line="240" w:lineRule="auto"/>
      </w:pPr>
    </w:p>
    <w:p w14:paraId="1AC1AC77" w14:textId="77777777" w:rsidR="00AC02A0" w:rsidRPr="00F10496" w:rsidRDefault="00AC02A0" w:rsidP="00261F99">
      <w:pPr>
        <w:pStyle w:val="a3"/>
        <w:numPr>
          <w:ilvl w:val="0"/>
          <w:numId w:val="5"/>
        </w:numPr>
        <w:spacing w:line="240" w:lineRule="auto"/>
        <w:ind w:left="0" w:firstLine="709"/>
        <w:rPr>
          <w:b/>
        </w:rPr>
      </w:pPr>
      <w:r w:rsidRPr="00F10496">
        <w:rPr>
          <w:b/>
        </w:rPr>
        <w:t>Είναι ικανοποιητικός ο χρόνος διάρκειας της έκθεσης;</w:t>
      </w:r>
    </w:p>
    <w:p w14:paraId="13020083" w14:textId="77777777" w:rsidR="00AC02A0" w:rsidRDefault="00261F99" w:rsidP="00261F99">
      <w:pPr>
        <w:pStyle w:val="a3"/>
        <w:spacing w:line="240" w:lineRule="auto"/>
      </w:pPr>
      <w:r>
        <w:t xml:space="preserve">ΝΑΙ  </w:t>
      </w:r>
      <w:r w:rsidR="00C41410">
        <w:rPr>
          <w:rFonts w:cstheme="minorHAnsi"/>
        </w:rPr>
        <w:t>□</w:t>
      </w:r>
      <w:r>
        <w:tab/>
      </w:r>
      <w:r>
        <w:tab/>
        <w:t xml:space="preserve">ΟΧΙ </w:t>
      </w:r>
      <w:r w:rsidR="00AC02A0">
        <w:t xml:space="preserve"> </w:t>
      </w:r>
      <w:r w:rsidR="00C41410">
        <w:rPr>
          <w:rFonts w:cstheme="minorHAnsi"/>
        </w:rPr>
        <w:t>□</w:t>
      </w:r>
    </w:p>
    <w:p w14:paraId="4EDA6CAB" w14:textId="77777777" w:rsidR="00261F99" w:rsidRDefault="00261F99" w:rsidP="00261F99">
      <w:pPr>
        <w:pStyle w:val="a3"/>
        <w:spacing w:line="240" w:lineRule="auto"/>
      </w:pPr>
    </w:p>
    <w:p w14:paraId="2C87B61D" w14:textId="77777777" w:rsidR="00AC02A0" w:rsidRDefault="00AC02A0" w:rsidP="00261F99">
      <w:pPr>
        <w:pStyle w:val="a3"/>
        <w:spacing w:line="240" w:lineRule="auto"/>
      </w:pPr>
      <w:r>
        <w:t>Αν ΟΧΙ, πόσες ημέρες θα θέλατε να διαρκεί;……</w:t>
      </w:r>
      <w:r w:rsidR="00261F99">
        <w:t>……………..</w:t>
      </w:r>
    </w:p>
    <w:p w14:paraId="6D622FC7" w14:textId="77777777" w:rsidR="00261F99" w:rsidRPr="00AC02A0" w:rsidRDefault="00261F99" w:rsidP="00261F99">
      <w:pPr>
        <w:pStyle w:val="a3"/>
        <w:spacing w:line="240" w:lineRule="auto"/>
      </w:pPr>
    </w:p>
    <w:p w14:paraId="6ACFDCCD" w14:textId="77777777" w:rsidR="00AC02A0" w:rsidRDefault="00AC02A0" w:rsidP="00F10496">
      <w:pPr>
        <w:pStyle w:val="a3"/>
        <w:numPr>
          <w:ilvl w:val="0"/>
          <w:numId w:val="5"/>
        </w:numPr>
        <w:spacing w:line="240" w:lineRule="auto"/>
        <w:ind w:left="709" w:firstLine="0"/>
      </w:pPr>
      <w:r w:rsidRPr="00F10496">
        <w:rPr>
          <w:b/>
        </w:rPr>
        <w:t>Είστε ικανοποιημένοι από την χρονική περίοδο πραγματοποίησης της έκθεσης;</w:t>
      </w:r>
      <w:r w:rsidR="00F10496">
        <w:rPr>
          <w:b/>
        </w:rPr>
        <w:tab/>
      </w:r>
      <w:r w:rsidR="00F10496">
        <w:rPr>
          <w:b/>
        </w:rPr>
        <w:tab/>
      </w:r>
      <w:r>
        <w:t xml:space="preserve">ΝΑΙ </w:t>
      </w:r>
      <w:r w:rsidR="00261F99">
        <w:t xml:space="preserve"> </w:t>
      </w:r>
      <w:r w:rsidR="00C41410">
        <w:rPr>
          <w:rFonts w:cstheme="minorHAnsi"/>
        </w:rPr>
        <w:t>□</w:t>
      </w:r>
      <w:r w:rsidR="00261F99">
        <w:tab/>
      </w:r>
      <w:r w:rsidR="00261F99">
        <w:tab/>
        <w:t xml:space="preserve">ΟΧΙ </w:t>
      </w:r>
      <w:r>
        <w:t xml:space="preserve"> </w:t>
      </w:r>
      <w:r w:rsidR="00C41410">
        <w:rPr>
          <w:rFonts w:cstheme="minorHAnsi"/>
        </w:rPr>
        <w:t>□</w:t>
      </w:r>
    </w:p>
    <w:p w14:paraId="435699E3" w14:textId="77777777" w:rsidR="00F10496" w:rsidRDefault="00F10496" w:rsidP="00261F99">
      <w:pPr>
        <w:pStyle w:val="a3"/>
        <w:spacing w:line="240" w:lineRule="auto"/>
      </w:pPr>
    </w:p>
    <w:p w14:paraId="6C5A6537" w14:textId="77777777" w:rsidR="00AC02A0" w:rsidRDefault="00AC02A0" w:rsidP="00261F99">
      <w:pPr>
        <w:pStyle w:val="a3"/>
        <w:spacing w:line="240" w:lineRule="auto"/>
      </w:pPr>
      <w:r>
        <w:t>Αν ΟΧΙ, προτείνετε την πλέον αποτελεσματική για σας χρονική περίοδο</w:t>
      </w:r>
      <w:r w:rsidR="00261F99">
        <w:t>……………..</w:t>
      </w:r>
    </w:p>
    <w:p w14:paraId="62E9E152" w14:textId="77777777" w:rsidR="00261F99" w:rsidRDefault="00261F99" w:rsidP="00261F99">
      <w:pPr>
        <w:pStyle w:val="a3"/>
        <w:spacing w:line="240" w:lineRule="auto"/>
      </w:pPr>
    </w:p>
    <w:p w14:paraId="4175E7D2" w14:textId="77777777" w:rsidR="00AC02A0" w:rsidRPr="00F10496" w:rsidRDefault="00AC02A0" w:rsidP="00261F99">
      <w:pPr>
        <w:pStyle w:val="a3"/>
        <w:numPr>
          <w:ilvl w:val="0"/>
          <w:numId w:val="5"/>
        </w:numPr>
        <w:spacing w:line="240" w:lineRule="auto"/>
        <w:ind w:left="0" w:firstLine="709"/>
        <w:rPr>
          <w:b/>
        </w:rPr>
      </w:pPr>
      <w:r w:rsidRPr="00F10496">
        <w:rPr>
          <w:b/>
        </w:rPr>
        <w:t>Σας ικανοποίησε η προβολή της έκθεσης;</w:t>
      </w:r>
    </w:p>
    <w:tbl>
      <w:tblPr>
        <w:tblStyle w:val="a4"/>
        <w:tblW w:w="8398" w:type="dxa"/>
        <w:tblInd w:w="846" w:type="dxa"/>
        <w:tblLook w:val="04A0" w:firstRow="1" w:lastRow="0" w:firstColumn="1" w:lastColumn="0" w:noHBand="0" w:noVBand="1"/>
      </w:tblPr>
      <w:tblGrid>
        <w:gridCol w:w="1678"/>
        <w:gridCol w:w="1675"/>
        <w:gridCol w:w="1708"/>
        <w:gridCol w:w="1662"/>
        <w:gridCol w:w="1675"/>
      </w:tblGrid>
      <w:tr w:rsidR="00261F99" w14:paraId="7E45D6F1" w14:textId="77777777" w:rsidTr="00EA6557">
        <w:trPr>
          <w:trHeight w:val="306"/>
        </w:trPr>
        <w:tc>
          <w:tcPr>
            <w:tcW w:w="1678" w:type="dxa"/>
          </w:tcPr>
          <w:p w14:paraId="634B45BE" w14:textId="77777777" w:rsidR="00261F99" w:rsidRDefault="00261F99" w:rsidP="006224DD">
            <w:pPr>
              <w:pStyle w:val="a3"/>
              <w:ind w:left="0"/>
              <w:jc w:val="center"/>
            </w:pPr>
            <w:r>
              <w:t>Πάρα πολύ</w:t>
            </w:r>
          </w:p>
        </w:tc>
        <w:tc>
          <w:tcPr>
            <w:tcW w:w="1675" w:type="dxa"/>
          </w:tcPr>
          <w:p w14:paraId="59BF7DC9" w14:textId="77777777" w:rsidR="00261F99" w:rsidRDefault="00261F99" w:rsidP="006224DD">
            <w:pPr>
              <w:pStyle w:val="a3"/>
              <w:ind w:left="0"/>
              <w:jc w:val="center"/>
            </w:pPr>
            <w:r>
              <w:t>Πολύ</w:t>
            </w:r>
          </w:p>
        </w:tc>
        <w:tc>
          <w:tcPr>
            <w:tcW w:w="1708" w:type="dxa"/>
          </w:tcPr>
          <w:p w14:paraId="22497A36" w14:textId="77777777" w:rsidR="00261F99" w:rsidRDefault="00261F99" w:rsidP="006224DD">
            <w:pPr>
              <w:pStyle w:val="a3"/>
              <w:ind w:left="0"/>
              <w:jc w:val="center"/>
            </w:pPr>
            <w:r>
              <w:t>Μέτρια</w:t>
            </w:r>
          </w:p>
        </w:tc>
        <w:tc>
          <w:tcPr>
            <w:tcW w:w="1662" w:type="dxa"/>
          </w:tcPr>
          <w:p w14:paraId="77E23C8F" w14:textId="77777777" w:rsidR="00261F99" w:rsidRDefault="00261F99" w:rsidP="006224DD">
            <w:pPr>
              <w:pStyle w:val="a3"/>
              <w:ind w:left="0"/>
              <w:jc w:val="center"/>
            </w:pPr>
            <w:r>
              <w:t>Λίγο</w:t>
            </w:r>
          </w:p>
        </w:tc>
        <w:tc>
          <w:tcPr>
            <w:tcW w:w="1675" w:type="dxa"/>
          </w:tcPr>
          <w:p w14:paraId="3D3A3D13" w14:textId="77777777" w:rsidR="00261F99" w:rsidRDefault="00261F99" w:rsidP="006224DD">
            <w:pPr>
              <w:pStyle w:val="a3"/>
              <w:ind w:left="0"/>
              <w:jc w:val="center"/>
            </w:pPr>
            <w:r>
              <w:t>Πολύ λίγο</w:t>
            </w:r>
          </w:p>
        </w:tc>
      </w:tr>
      <w:tr w:rsidR="00261F99" w14:paraId="1CF782A8" w14:textId="77777777" w:rsidTr="00EA6557">
        <w:trPr>
          <w:trHeight w:val="289"/>
        </w:trPr>
        <w:tc>
          <w:tcPr>
            <w:tcW w:w="1678" w:type="dxa"/>
          </w:tcPr>
          <w:p w14:paraId="5853E1F9" w14:textId="77777777" w:rsidR="00261F99" w:rsidRDefault="00261F99" w:rsidP="00261F99">
            <w:pPr>
              <w:pStyle w:val="a3"/>
              <w:ind w:left="0"/>
            </w:pPr>
          </w:p>
        </w:tc>
        <w:tc>
          <w:tcPr>
            <w:tcW w:w="1675" w:type="dxa"/>
          </w:tcPr>
          <w:p w14:paraId="2510E234" w14:textId="77777777" w:rsidR="00261F99" w:rsidRDefault="00261F99" w:rsidP="00261F99">
            <w:pPr>
              <w:pStyle w:val="a3"/>
              <w:ind w:left="0"/>
            </w:pPr>
          </w:p>
        </w:tc>
        <w:tc>
          <w:tcPr>
            <w:tcW w:w="1708" w:type="dxa"/>
          </w:tcPr>
          <w:p w14:paraId="13C2A914" w14:textId="77777777" w:rsidR="00261F99" w:rsidRDefault="00261F99" w:rsidP="00261F99">
            <w:pPr>
              <w:pStyle w:val="a3"/>
              <w:ind w:left="0"/>
            </w:pPr>
          </w:p>
        </w:tc>
        <w:tc>
          <w:tcPr>
            <w:tcW w:w="1662" w:type="dxa"/>
          </w:tcPr>
          <w:p w14:paraId="2DDD22FB" w14:textId="77777777" w:rsidR="00261F99" w:rsidRDefault="00261F99" w:rsidP="00261F99">
            <w:pPr>
              <w:pStyle w:val="a3"/>
              <w:ind w:left="0"/>
            </w:pPr>
          </w:p>
        </w:tc>
        <w:tc>
          <w:tcPr>
            <w:tcW w:w="1675" w:type="dxa"/>
          </w:tcPr>
          <w:p w14:paraId="1793D24D" w14:textId="77777777" w:rsidR="00261F99" w:rsidRDefault="00261F99" w:rsidP="00261F99">
            <w:pPr>
              <w:pStyle w:val="a3"/>
              <w:ind w:left="0"/>
            </w:pPr>
          </w:p>
        </w:tc>
      </w:tr>
    </w:tbl>
    <w:p w14:paraId="5E5C20B9" w14:textId="77777777" w:rsidR="00261F99" w:rsidRDefault="00261F99" w:rsidP="00261F99">
      <w:pPr>
        <w:pStyle w:val="a3"/>
        <w:spacing w:line="240" w:lineRule="auto"/>
      </w:pPr>
    </w:p>
    <w:p w14:paraId="5B9E8876" w14:textId="77777777" w:rsidR="00AC02A0" w:rsidRPr="00F10496" w:rsidRDefault="00AC02A0" w:rsidP="00261F99">
      <w:pPr>
        <w:pStyle w:val="a3"/>
        <w:numPr>
          <w:ilvl w:val="0"/>
          <w:numId w:val="5"/>
        </w:numPr>
        <w:spacing w:line="240" w:lineRule="auto"/>
        <w:ind w:left="0" w:firstLine="709"/>
        <w:rPr>
          <w:b/>
        </w:rPr>
      </w:pPr>
      <w:r w:rsidRPr="00F10496">
        <w:rPr>
          <w:b/>
        </w:rPr>
        <w:t>Σας ικανοποίησαν τα αποτελέσματα της έκθεσης;</w:t>
      </w:r>
    </w:p>
    <w:p w14:paraId="6BE5F5A6" w14:textId="77777777" w:rsidR="00AC02A0" w:rsidRPr="00AC02A0" w:rsidRDefault="00AC02A0" w:rsidP="00261F99">
      <w:pPr>
        <w:pStyle w:val="a3"/>
        <w:spacing w:line="240" w:lineRule="auto"/>
      </w:pPr>
      <w:r>
        <w:t>Έκλεισα ικανοποιητικό ύψος συμφωνιών</w:t>
      </w:r>
      <w:r w:rsidR="00261F99">
        <w:tab/>
      </w:r>
      <w:r>
        <w:t>Ναι</w:t>
      </w:r>
      <w:r w:rsidR="00261F99">
        <w:t xml:space="preserve">  </w:t>
      </w:r>
      <w:r w:rsidR="00C41410">
        <w:rPr>
          <w:rFonts w:cstheme="minorHAnsi"/>
        </w:rPr>
        <w:t>□</w:t>
      </w:r>
      <w:r w:rsidR="00C41410">
        <w:rPr>
          <w:rFonts w:cstheme="minorHAnsi"/>
        </w:rPr>
        <w:tab/>
      </w:r>
      <w:r w:rsidR="00261F99">
        <w:tab/>
      </w:r>
      <w:r>
        <w:t>Όχι</w:t>
      </w:r>
      <w:r w:rsidR="00261F99">
        <w:t xml:space="preserve">  </w:t>
      </w:r>
      <w:r w:rsidR="00C41410">
        <w:rPr>
          <w:rFonts w:cstheme="minorHAnsi"/>
        </w:rPr>
        <w:t>□</w:t>
      </w:r>
    </w:p>
    <w:p w14:paraId="700DD8E3" w14:textId="77777777" w:rsidR="00AC02A0" w:rsidRDefault="00AC02A0" w:rsidP="00261F99">
      <w:pPr>
        <w:pStyle w:val="a3"/>
        <w:spacing w:line="240" w:lineRule="auto"/>
      </w:pPr>
      <w:r>
        <w:t>Έγιναν γνωστότερα τα προϊόντα μου</w:t>
      </w:r>
      <w:r w:rsidR="00261F99">
        <w:tab/>
      </w:r>
      <w:r w:rsidR="00261F99">
        <w:tab/>
      </w:r>
      <w:r>
        <w:t>Ναι</w:t>
      </w:r>
      <w:r w:rsidR="00261F99">
        <w:t xml:space="preserve">  </w:t>
      </w:r>
      <w:r w:rsidR="00C41410">
        <w:rPr>
          <w:rFonts w:cstheme="minorHAnsi"/>
        </w:rPr>
        <w:t>□</w:t>
      </w:r>
      <w:r w:rsidR="00C41410">
        <w:rPr>
          <w:rFonts w:cstheme="minorHAnsi"/>
        </w:rPr>
        <w:tab/>
      </w:r>
      <w:r w:rsidR="00261F99">
        <w:tab/>
      </w:r>
      <w:r>
        <w:t>Όχι</w:t>
      </w:r>
      <w:r w:rsidR="00261F99">
        <w:t xml:space="preserve">  </w:t>
      </w:r>
      <w:r w:rsidR="00C41410">
        <w:rPr>
          <w:rFonts w:cstheme="minorHAnsi"/>
        </w:rPr>
        <w:t>□</w:t>
      </w:r>
    </w:p>
    <w:p w14:paraId="5E4678C5" w14:textId="77777777" w:rsidR="00AC02A0" w:rsidRDefault="00AC02A0" w:rsidP="00261F99">
      <w:pPr>
        <w:pStyle w:val="a3"/>
        <w:spacing w:line="240" w:lineRule="auto"/>
      </w:pPr>
      <w:r>
        <w:t>Το κοινό ενημερώθηκε για το νέο προϊόν</w:t>
      </w:r>
      <w:r w:rsidR="00F10496">
        <w:tab/>
      </w:r>
      <w:r>
        <w:t>Ναι</w:t>
      </w:r>
      <w:r w:rsidR="00F10496">
        <w:t xml:space="preserve">  </w:t>
      </w:r>
      <w:r w:rsidR="00C41410">
        <w:rPr>
          <w:rFonts w:cstheme="minorHAnsi"/>
        </w:rPr>
        <w:t>□</w:t>
      </w:r>
      <w:r w:rsidR="00C41410">
        <w:rPr>
          <w:rFonts w:cstheme="minorHAnsi"/>
        </w:rPr>
        <w:tab/>
      </w:r>
      <w:r w:rsidR="00F10496">
        <w:tab/>
      </w:r>
      <w:r>
        <w:t>Όχι</w:t>
      </w:r>
      <w:r w:rsidR="00F10496">
        <w:t xml:space="preserve">  </w:t>
      </w:r>
      <w:r w:rsidR="00C41410">
        <w:rPr>
          <w:rFonts w:cstheme="minorHAnsi"/>
        </w:rPr>
        <w:t>□</w:t>
      </w:r>
    </w:p>
    <w:p w14:paraId="50940498" w14:textId="77777777" w:rsidR="00F10496" w:rsidRDefault="00F10496" w:rsidP="00261F99">
      <w:pPr>
        <w:pStyle w:val="a3"/>
        <w:spacing w:line="240" w:lineRule="auto"/>
      </w:pPr>
    </w:p>
    <w:p w14:paraId="59810BB1" w14:textId="77777777" w:rsidR="00AC02A0" w:rsidRDefault="00AC02A0" w:rsidP="00261F99">
      <w:pPr>
        <w:pStyle w:val="a3"/>
        <w:spacing w:line="240" w:lineRule="auto"/>
      </w:pPr>
      <w:r>
        <w:t>Άλλο………………………………………………………………………………………….</w:t>
      </w:r>
    </w:p>
    <w:p w14:paraId="46AA6249" w14:textId="77777777" w:rsidR="006224DD" w:rsidRDefault="006224DD" w:rsidP="00261F99">
      <w:pPr>
        <w:pStyle w:val="a3"/>
        <w:spacing w:line="240" w:lineRule="auto"/>
      </w:pPr>
    </w:p>
    <w:p w14:paraId="11897452" w14:textId="77777777" w:rsidR="00AC02A0" w:rsidRDefault="00AC02A0" w:rsidP="00F10496">
      <w:pPr>
        <w:pStyle w:val="a3"/>
        <w:numPr>
          <w:ilvl w:val="0"/>
          <w:numId w:val="5"/>
        </w:numPr>
        <w:spacing w:line="240" w:lineRule="auto"/>
        <w:ind w:left="0" w:firstLine="709"/>
        <w:rPr>
          <w:b/>
        </w:rPr>
      </w:pPr>
      <w:r w:rsidRPr="00F10496">
        <w:rPr>
          <w:b/>
        </w:rPr>
        <w:t xml:space="preserve">Θα συμμετάσχετε και </w:t>
      </w:r>
      <w:r w:rsidR="00261F99" w:rsidRPr="00F10496">
        <w:rPr>
          <w:b/>
        </w:rPr>
        <w:t>στην επόμενη</w:t>
      </w:r>
      <w:r w:rsidRPr="00F10496">
        <w:rPr>
          <w:b/>
        </w:rPr>
        <w:t xml:space="preserve"> έκθεση;</w:t>
      </w:r>
    </w:p>
    <w:tbl>
      <w:tblPr>
        <w:tblStyle w:val="a4"/>
        <w:tblW w:w="8321" w:type="dxa"/>
        <w:tblInd w:w="846" w:type="dxa"/>
        <w:tblLook w:val="04A0" w:firstRow="1" w:lastRow="0" w:firstColumn="1" w:lastColumn="0" w:noHBand="0" w:noVBand="1"/>
      </w:tblPr>
      <w:tblGrid>
        <w:gridCol w:w="2755"/>
        <w:gridCol w:w="2753"/>
        <w:gridCol w:w="2813"/>
      </w:tblGrid>
      <w:tr w:rsidR="00F10496" w14:paraId="1633737B" w14:textId="77777777" w:rsidTr="00EA6557">
        <w:trPr>
          <w:trHeight w:val="328"/>
        </w:trPr>
        <w:tc>
          <w:tcPr>
            <w:tcW w:w="2755" w:type="dxa"/>
          </w:tcPr>
          <w:p w14:paraId="6140338C" w14:textId="77777777" w:rsidR="00F10496" w:rsidRDefault="00F10496" w:rsidP="00CC51CB">
            <w:pPr>
              <w:pStyle w:val="a3"/>
              <w:ind w:left="0"/>
              <w:jc w:val="center"/>
              <w:rPr>
                <w:b/>
              </w:rPr>
            </w:pPr>
            <w:r>
              <w:t>ΝΑΙ</w:t>
            </w:r>
          </w:p>
        </w:tc>
        <w:tc>
          <w:tcPr>
            <w:tcW w:w="2753" w:type="dxa"/>
          </w:tcPr>
          <w:p w14:paraId="77065FD1" w14:textId="77777777" w:rsidR="00F10496" w:rsidRDefault="00F10496" w:rsidP="00CC51CB">
            <w:pPr>
              <w:pStyle w:val="a3"/>
              <w:ind w:left="0"/>
              <w:jc w:val="center"/>
              <w:rPr>
                <w:b/>
              </w:rPr>
            </w:pPr>
            <w:r>
              <w:t>ΟΧΙ</w:t>
            </w:r>
          </w:p>
        </w:tc>
        <w:tc>
          <w:tcPr>
            <w:tcW w:w="2813" w:type="dxa"/>
          </w:tcPr>
          <w:p w14:paraId="4A96CC96" w14:textId="77777777" w:rsidR="00F10496" w:rsidRDefault="00F10496" w:rsidP="00CC51CB">
            <w:pPr>
              <w:pStyle w:val="a3"/>
              <w:ind w:left="0"/>
              <w:jc w:val="center"/>
              <w:rPr>
                <w:b/>
              </w:rPr>
            </w:pPr>
            <w:r>
              <w:t>Δ.Ξ./Δ.Α.</w:t>
            </w:r>
          </w:p>
        </w:tc>
      </w:tr>
      <w:tr w:rsidR="00F10496" w14:paraId="36088C97" w14:textId="77777777" w:rsidTr="00EA6557">
        <w:trPr>
          <w:trHeight w:val="310"/>
        </w:trPr>
        <w:tc>
          <w:tcPr>
            <w:tcW w:w="2755" w:type="dxa"/>
          </w:tcPr>
          <w:p w14:paraId="4EE1F91E" w14:textId="77777777" w:rsidR="00F10496" w:rsidRDefault="00F10496" w:rsidP="00F10496">
            <w:pPr>
              <w:pStyle w:val="a3"/>
              <w:ind w:left="0"/>
              <w:rPr>
                <w:b/>
              </w:rPr>
            </w:pPr>
          </w:p>
        </w:tc>
        <w:tc>
          <w:tcPr>
            <w:tcW w:w="2753" w:type="dxa"/>
          </w:tcPr>
          <w:p w14:paraId="4E1EE005" w14:textId="77777777" w:rsidR="00F10496" w:rsidRDefault="00F10496" w:rsidP="00F10496">
            <w:pPr>
              <w:pStyle w:val="a3"/>
              <w:ind w:left="0"/>
              <w:rPr>
                <w:b/>
              </w:rPr>
            </w:pPr>
          </w:p>
        </w:tc>
        <w:tc>
          <w:tcPr>
            <w:tcW w:w="2813" w:type="dxa"/>
          </w:tcPr>
          <w:p w14:paraId="1184FDC8" w14:textId="77777777" w:rsidR="00F10496" w:rsidRDefault="00F10496" w:rsidP="00F10496">
            <w:pPr>
              <w:pStyle w:val="a3"/>
              <w:ind w:left="0"/>
              <w:rPr>
                <w:b/>
              </w:rPr>
            </w:pPr>
          </w:p>
        </w:tc>
      </w:tr>
    </w:tbl>
    <w:p w14:paraId="010659C5" w14:textId="77777777" w:rsidR="00F10496" w:rsidRPr="00F10496" w:rsidRDefault="00F10496" w:rsidP="00F10496">
      <w:pPr>
        <w:pStyle w:val="a3"/>
        <w:spacing w:line="240" w:lineRule="auto"/>
        <w:ind w:left="709"/>
        <w:rPr>
          <w:b/>
        </w:rPr>
      </w:pPr>
    </w:p>
    <w:p w14:paraId="6BAE9708" w14:textId="77777777" w:rsidR="00AC02A0" w:rsidRPr="00F10496" w:rsidRDefault="00AC02A0" w:rsidP="00F10496">
      <w:pPr>
        <w:pStyle w:val="a3"/>
        <w:numPr>
          <w:ilvl w:val="0"/>
          <w:numId w:val="5"/>
        </w:numPr>
        <w:spacing w:line="240" w:lineRule="auto"/>
        <w:ind w:left="709" w:firstLine="0"/>
        <w:rPr>
          <w:b/>
        </w:rPr>
      </w:pPr>
      <w:r w:rsidRPr="00F10496">
        <w:rPr>
          <w:b/>
          <w:sz w:val="24"/>
          <w:szCs w:val="24"/>
        </w:rPr>
        <w:t>Παρακαλώ αξιολογείστε τα Β2Β επιχειρηματικά ραντεβού (μόνο για τους εκθέτες που έλαβαν μέρος)</w:t>
      </w:r>
    </w:p>
    <w:p w14:paraId="23E4FE27" w14:textId="77777777" w:rsidR="00F10496" w:rsidRDefault="00F10496" w:rsidP="00261F99">
      <w:pPr>
        <w:pStyle w:val="a3"/>
        <w:spacing w:line="240" w:lineRule="auto"/>
        <w:rPr>
          <w:sz w:val="24"/>
          <w:szCs w:val="24"/>
        </w:rPr>
      </w:pPr>
    </w:p>
    <w:tbl>
      <w:tblPr>
        <w:tblStyle w:val="a4"/>
        <w:tblW w:w="8352" w:type="dxa"/>
        <w:tblInd w:w="846" w:type="dxa"/>
        <w:tblLook w:val="04A0" w:firstRow="1" w:lastRow="0" w:firstColumn="1" w:lastColumn="0" w:noHBand="0" w:noVBand="1"/>
      </w:tblPr>
      <w:tblGrid>
        <w:gridCol w:w="1806"/>
        <w:gridCol w:w="1615"/>
        <w:gridCol w:w="1466"/>
        <w:gridCol w:w="1839"/>
        <w:gridCol w:w="1626"/>
      </w:tblGrid>
      <w:tr w:rsidR="00F10496" w14:paraId="00BAF192" w14:textId="77777777" w:rsidTr="00EA6557">
        <w:trPr>
          <w:trHeight w:val="306"/>
        </w:trPr>
        <w:tc>
          <w:tcPr>
            <w:tcW w:w="1806" w:type="dxa"/>
          </w:tcPr>
          <w:p w14:paraId="22F6E0EE" w14:textId="77777777" w:rsidR="00F10496" w:rsidRDefault="00F10496" w:rsidP="00F10496">
            <w:pPr>
              <w:pStyle w:val="a3"/>
              <w:ind w:left="43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Άριστη</w:t>
            </w:r>
          </w:p>
        </w:tc>
        <w:tc>
          <w:tcPr>
            <w:tcW w:w="1615" w:type="dxa"/>
          </w:tcPr>
          <w:p w14:paraId="741FDE3A" w14:textId="77777777" w:rsidR="00F10496" w:rsidRDefault="00F10496" w:rsidP="00F10496">
            <w:pPr>
              <w:pStyle w:val="a3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Πολύ Καλή</w:t>
            </w:r>
          </w:p>
        </w:tc>
        <w:tc>
          <w:tcPr>
            <w:tcW w:w="1466" w:type="dxa"/>
          </w:tcPr>
          <w:p w14:paraId="059D5A20" w14:textId="77777777" w:rsidR="00F10496" w:rsidRDefault="00F10496" w:rsidP="00F10496">
            <w:pPr>
              <w:pStyle w:val="a3"/>
              <w:ind w:left="25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Καλή</w:t>
            </w:r>
          </w:p>
        </w:tc>
        <w:tc>
          <w:tcPr>
            <w:tcW w:w="1839" w:type="dxa"/>
          </w:tcPr>
          <w:p w14:paraId="00972544" w14:textId="77777777" w:rsidR="00F10496" w:rsidRDefault="00F10496" w:rsidP="00F10496">
            <w:pPr>
              <w:pStyle w:val="a3"/>
              <w:ind w:left="4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Μέτρια</w:t>
            </w:r>
          </w:p>
        </w:tc>
        <w:tc>
          <w:tcPr>
            <w:tcW w:w="1626" w:type="dxa"/>
          </w:tcPr>
          <w:p w14:paraId="417D588D" w14:textId="77777777" w:rsidR="00F10496" w:rsidRDefault="00F10496" w:rsidP="00F10496">
            <w:pPr>
              <w:pStyle w:val="a3"/>
              <w:ind w:left="30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Κακή</w:t>
            </w:r>
          </w:p>
        </w:tc>
      </w:tr>
      <w:tr w:rsidR="00F10496" w14:paraId="320C745E" w14:textId="77777777" w:rsidTr="00EA6557">
        <w:trPr>
          <w:trHeight w:val="306"/>
        </w:trPr>
        <w:tc>
          <w:tcPr>
            <w:tcW w:w="1806" w:type="dxa"/>
          </w:tcPr>
          <w:p w14:paraId="1ED20C8A" w14:textId="77777777" w:rsidR="00F10496" w:rsidRDefault="00F10496" w:rsidP="00261F99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615" w:type="dxa"/>
          </w:tcPr>
          <w:p w14:paraId="7B37BAD6" w14:textId="77777777" w:rsidR="00F10496" w:rsidRDefault="00F10496" w:rsidP="00261F99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466" w:type="dxa"/>
          </w:tcPr>
          <w:p w14:paraId="24078BA2" w14:textId="77777777" w:rsidR="00F10496" w:rsidRDefault="00F10496" w:rsidP="00261F99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839" w:type="dxa"/>
          </w:tcPr>
          <w:p w14:paraId="508486AA" w14:textId="77777777" w:rsidR="00F10496" w:rsidRDefault="00F10496" w:rsidP="00261F99">
            <w:pPr>
              <w:pStyle w:val="a3"/>
              <w:ind w:left="0"/>
              <w:rPr>
                <w:sz w:val="24"/>
                <w:szCs w:val="24"/>
              </w:rPr>
            </w:pPr>
          </w:p>
        </w:tc>
        <w:tc>
          <w:tcPr>
            <w:tcW w:w="1626" w:type="dxa"/>
          </w:tcPr>
          <w:p w14:paraId="072F062C" w14:textId="77777777" w:rsidR="00F10496" w:rsidRDefault="00F10496" w:rsidP="00261F99">
            <w:pPr>
              <w:pStyle w:val="a3"/>
              <w:ind w:left="0"/>
              <w:rPr>
                <w:sz w:val="24"/>
                <w:szCs w:val="24"/>
              </w:rPr>
            </w:pPr>
          </w:p>
        </w:tc>
      </w:tr>
    </w:tbl>
    <w:p w14:paraId="22D8FE56" w14:textId="77777777" w:rsidR="00AC02A0" w:rsidRDefault="00AC02A0" w:rsidP="00261F99">
      <w:pPr>
        <w:pStyle w:val="a3"/>
        <w:spacing w:line="240" w:lineRule="auto"/>
      </w:pPr>
    </w:p>
    <w:p w14:paraId="79A1E7F4" w14:textId="77777777" w:rsidR="00AC02A0" w:rsidRPr="00EA6F57" w:rsidRDefault="00AC02A0" w:rsidP="00F10496">
      <w:pPr>
        <w:pStyle w:val="a3"/>
        <w:numPr>
          <w:ilvl w:val="0"/>
          <w:numId w:val="5"/>
        </w:numPr>
        <w:spacing w:line="240" w:lineRule="auto"/>
        <w:ind w:left="709" w:firstLine="0"/>
      </w:pPr>
      <w:r w:rsidRPr="00F10496">
        <w:rPr>
          <w:b/>
          <w:sz w:val="24"/>
          <w:szCs w:val="24"/>
        </w:rPr>
        <w:t>Προτάσεις βελτίωσης (πχ. διάρκεια έκθεσης, ωράριο, εκθέματα/προϊόντα κλπ)</w:t>
      </w:r>
    </w:p>
    <w:p w14:paraId="534C7D1E" w14:textId="77777777" w:rsidR="00AC02A0" w:rsidRDefault="00AC02A0" w:rsidP="00EA6557">
      <w:pPr>
        <w:spacing w:line="240" w:lineRule="auto"/>
        <w:ind w:left="567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868BCF1" w14:textId="77777777" w:rsidR="00F10496" w:rsidRDefault="00F10496" w:rsidP="00EA6557">
      <w:pPr>
        <w:spacing w:line="240" w:lineRule="auto"/>
        <w:ind w:left="567"/>
      </w:pPr>
    </w:p>
    <w:p w14:paraId="2525499C" w14:textId="77777777" w:rsidR="00F10496" w:rsidRDefault="00F10496" w:rsidP="00261F99">
      <w:pPr>
        <w:spacing w:line="240" w:lineRule="auto"/>
      </w:pPr>
    </w:p>
    <w:p w14:paraId="2285BA45" w14:textId="77777777" w:rsidR="00F10496" w:rsidRDefault="00F10496" w:rsidP="00261F99">
      <w:pPr>
        <w:spacing w:line="240" w:lineRule="auto"/>
      </w:pPr>
    </w:p>
    <w:p w14:paraId="7F479F50" w14:textId="77777777" w:rsidR="00F10496" w:rsidRDefault="00F10496" w:rsidP="00261F99">
      <w:pPr>
        <w:spacing w:line="240" w:lineRule="auto"/>
      </w:pPr>
    </w:p>
    <w:p w14:paraId="79B7AD61" w14:textId="77777777" w:rsidR="00F10496" w:rsidRDefault="00F10496" w:rsidP="00261F99">
      <w:pPr>
        <w:spacing w:line="240" w:lineRule="auto"/>
        <w:rPr>
          <w:b/>
          <w:sz w:val="32"/>
          <w:szCs w:val="32"/>
        </w:rPr>
      </w:pPr>
    </w:p>
    <w:p w14:paraId="497B59C3" w14:textId="77777777" w:rsidR="00F10496" w:rsidRDefault="00F10496" w:rsidP="00261F99">
      <w:pPr>
        <w:spacing w:line="240" w:lineRule="auto"/>
        <w:rPr>
          <w:b/>
          <w:sz w:val="32"/>
          <w:szCs w:val="32"/>
        </w:rPr>
      </w:pPr>
    </w:p>
    <w:p w14:paraId="1C2F7398" w14:textId="77777777" w:rsidR="00F10496" w:rsidRDefault="00F10496" w:rsidP="00261F99">
      <w:pPr>
        <w:spacing w:line="240" w:lineRule="auto"/>
        <w:rPr>
          <w:b/>
          <w:sz w:val="32"/>
          <w:szCs w:val="32"/>
        </w:rPr>
      </w:pPr>
    </w:p>
    <w:p w14:paraId="63725B51" w14:textId="77777777" w:rsidR="00F10496" w:rsidRDefault="00F10496" w:rsidP="00261F99">
      <w:pPr>
        <w:spacing w:line="240" w:lineRule="auto"/>
        <w:rPr>
          <w:b/>
          <w:sz w:val="32"/>
          <w:szCs w:val="32"/>
        </w:rPr>
      </w:pPr>
    </w:p>
    <w:p w14:paraId="35262F1C" w14:textId="2458639F" w:rsidR="00F10496" w:rsidRPr="00EA6557" w:rsidRDefault="00F10496" w:rsidP="00EA6557">
      <w:pPr>
        <w:spacing w:line="240" w:lineRule="auto"/>
        <w:jc w:val="center"/>
        <w:rPr>
          <w:b/>
          <w:sz w:val="32"/>
          <w:szCs w:val="32"/>
        </w:rPr>
      </w:pPr>
      <w:r w:rsidRPr="00F10496">
        <w:rPr>
          <w:b/>
          <w:sz w:val="32"/>
          <w:szCs w:val="32"/>
        </w:rPr>
        <w:t xml:space="preserve">Ευχαριστούμε για την Συμμετοχή σας στην </w:t>
      </w:r>
      <w:r w:rsidRPr="00F10496">
        <w:rPr>
          <w:b/>
          <w:sz w:val="32"/>
          <w:szCs w:val="32"/>
          <w:lang w:val="en-US"/>
        </w:rPr>
        <w:t>AgroExpo</w:t>
      </w:r>
      <w:r w:rsidRPr="00F10496">
        <w:rPr>
          <w:b/>
          <w:sz w:val="32"/>
          <w:szCs w:val="32"/>
        </w:rPr>
        <w:t xml:space="preserve"> </w:t>
      </w:r>
      <w:r w:rsidR="00EA6557" w:rsidRPr="00EA6557">
        <w:rPr>
          <w:b/>
          <w:sz w:val="32"/>
          <w:szCs w:val="32"/>
        </w:rPr>
        <w:t>2021.</w:t>
      </w:r>
    </w:p>
    <w:p w14:paraId="14EA023E" w14:textId="77777777" w:rsidR="00AC02A0" w:rsidRPr="00BE249F" w:rsidRDefault="00AC02A0" w:rsidP="00261F99">
      <w:pPr>
        <w:pStyle w:val="a3"/>
        <w:spacing w:line="240" w:lineRule="auto"/>
      </w:pPr>
    </w:p>
    <w:sectPr w:rsidR="00AC02A0" w:rsidRPr="00BE249F" w:rsidSect="00EA6557">
      <w:headerReference w:type="even" r:id="rId8"/>
      <w:headerReference w:type="default" r:id="rId9"/>
      <w:headerReference w:type="first" r:id="rId10"/>
      <w:pgSz w:w="11906" w:h="16838"/>
      <w:pgMar w:top="1789" w:right="1133" w:bottom="1440" w:left="851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765F03" w14:textId="77777777" w:rsidR="0025133E" w:rsidRDefault="0025133E" w:rsidP="00EA6F57">
      <w:pPr>
        <w:spacing w:after="0" w:line="240" w:lineRule="auto"/>
      </w:pPr>
      <w:r>
        <w:separator/>
      </w:r>
    </w:p>
  </w:endnote>
  <w:endnote w:type="continuationSeparator" w:id="0">
    <w:p w14:paraId="45FEC805" w14:textId="77777777" w:rsidR="0025133E" w:rsidRDefault="0025133E" w:rsidP="00EA6F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17FD5E" w14:textId="77777777" w:rsidR="0025133E" w:rsidRDefault="0025133E" w:rsidP="00EA6F57">
      <w:pPr>
        <w:spacing w:after="0" w:line="240" w:lineRule="auto"/>
      </w:pPr>
      <w:r>
        <w:separator/>
      </w:r>
    </w:p>
  </w:footnote>
  <w:footnote w:type="continuationSeparator" w:id="0">
    <w:p w14:paraId="2D6CA189" w14:textId="77777777" w:rsidR="0025133E" w:rsidRDefault="0025133E" w:rsidP="00EA6F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9C4ABC" w14:textId="77777777" w:rsidR="00EA6F57" w:rsidRDefault="0025133E">
    <w:pPr>
      <w:pStyle w:val="a5"/>
    </w:pPr>
    <w:r>
      <w:rPr>
        <w:noProof/>
        <w:lang w:eastAsia="el-GR"/>
      </w:rPr>
      <w:pict w14:anchorId="58C39F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15505" o:spid="_x0000_s2050" type="#_x0000_t75" style="position:absolute;margin-left:0;margin-top:0;width:415.25pt;height:419.85pt;z-index:-251657216;mso-position-horizontal:center;mso-position-horizontal-relative:margin;mso-position-vertical:center;mso-position-vertical-relative:margin" o:allowincell="f">
          <v:imagedata r:id="rId1" o:title="agroexpo_2017_facebook_profil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C74F37" w14:textId="3AFC9416" w:rsidR="00EA6F57" w:rsidRPr="00EA6557" w:rsidRDefault="00EA6557" w:rsidP="00EA6557">
    <w:pPr>
      <w:pStyle w:val="a5"/>
      <w:jc w:val="center"/>
    </w:pPr>
    <w:r>
      <w:rPr>
        <w:noProof/>
      </w:rPr>
      <w:drawing>
        <wp:inline distT="0" distB="0" distL="0" distR="0" wp14:anchorId="22D7BBFE" wp14:editId="26E3C76C">
          <wp:extent cx="3597910" cy="928283"/>
          <wp:effectExtent l="0" t="0" r="0" b="0"/>
          <wp:docPr id="24" name="Εικόνα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31344" cy="9369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65E814" w14:textId="77777777" w:rsidR="00EA6F57" w:rsidRDefault="0025133E">
    <w:pPr>
      <w:pStyle w:val="a5"/>
    </w:pPr>
    <w:r>
      <w:rPr>
        <w:noProof/>
        <w:lang w:eastAsia="el-GR"/>
      </w:rPr>
      <w:pict w14:anchorId="4F7FFB6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15504" o:spid="_x0000_s2049" type="#_x0000_t75" style="position:absolute;margin-left:0;margin-top:0;width:415.25pt;height:419.85pt;z-index:-251658240;mso-position-horizontal:center;mso-position-horizontal-relative:margin;mso-position-vertical:center;mso-position-vertical-relative:margin" o:allowincell="f">
          <v:imagedata r:id="rId1" o:title="agroexpo_2017_facebook_profil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A53C07"/>
    <w:multiLevelType w:val="hybridMultilevel"/>
    <w:tmpl w:val="8574500C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D1056"/>
    <w:multiLevelType w:val="hybridMultilevel"/>
    <w:tmpl w:val="8AE03E38"/>
    <w:lvl w:ilvl="0" w:tplc="04080011">
      <w:start w:val="1"/>
      <w:numFmt w:val="decimal"/>
      <w:lvlText w:val="%1)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634384"/>
    <w:multiLevelType w:val="hybridMultilevel"/>
    <w:tmpl w:val="053AC5C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522CBB"/>
    <w:multiLevelType w:val="hybridMultilevel"/>
    <w:tmpl w:val="9C1E9D5E"/>
    <w:lvl w:ilvl="0" w:tplc="0408000F">
      <w:start w:val="1"/>
      <w:numFmt w:val="decimal"/>
      <w:lvlText w:val="%1."/>
      <w:lvlJc w:val="lef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3C17B6D"/>
    <w:multiLevelType w:val="hybridMultilevel"/>
    <w:tmpl w:val="D0944E7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1E7408"/>
    <w:multiLevelType w:val="hybridMultilevel"/>
    <w:tmpl w:val="AAB6B03E"/>
    <w:lvl w:ilvl="0" w:tplc="0408000F">
      <w:start w:val="1"/>
      <w:numFmt w:val="decimal"/>
      <w:lvlText w:val="%1."/>
      <w:lvlJc w:val="left"/>
      <w:pPr>
        <w:ind w:left="1440" w:hanging="360"/>
      </w:pPr>
    </w:lvl>
    <w:lvl w:ilvl="1" w:tplc="04080019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tzQwNzcyMjEyNjRR0lEKTi0uzszPAykwrAUAOreO4CwAAAA="/>
  </w:docVars>
  <w:rsids>
    <w:rsidRoot w:val="00EA6F57"/>
    <w:rsid w:val="000573CD"/>
    <w:rsid w:val="000E3358"/>
    <w:rsid w:val="0025133E"/>
    <w:rsid w:val="00261F99"/>
    <w:rsid w:val="002E5E8E"/>
    <w:rsid w:val="006224DD"/>
    <w:rsid w:val="007508A8"/>
    <w:rsid w:val="007E567E"/>
    <w:rsid w:val="007F5785"/>
    <w:rsid w:val="00880C81"/>
    <w:rsid w:val="009016BA"/>
    <w:rsid w:val="00956F48"/>
    <w:rsid w:val="00A46F63"/>
    <w:rsid w:val="00AC02A0"/>
    <w:rsid w:val="00BE249F"/>
    <w:rsid w:val="00C41410"/>
    <w:rsid w:val="00CC51CB"/>
    <w:rsid w:val="00D043E7"/>
    <w:rsid w:val="00D60730"/>
    <w:rsid w:val="00DD0AA8"/>
    <w:rsid w:val="00E53FAC"/>
    <w:rsid w:val="00EA6557"/>
    <w:rsid w:val="00EA6F57"/>
    <w:rsid w:val="00F10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3D86706E"/>
  <w15:chartTrackingRefBased/>
  <w15:docId w15:val="{227C1081-F5BA-42ED-9F3C-9DE760304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A6F57"/>
    <w:pPr>
      <w:ind w:left="720"/>
      <w:contextualSpacing/>
    </w:pPr>
  </w:style>
  <w:style w:type="table" w:styleId="a4">
    <w:name w:val="Table Grid"/>
    <w:basedOn w:val="a1"/>
    <w:uiPriority w:val="39"/>
    <w:rsid w:val="00EA6F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uiPriority w:val="99"/>
    <w:unhideWhenUsed/>
    <w:rsid w:val="00EA6F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5"/>
    <w:uiPriority w:val="99"/>
    <w:rsid w:val="00EA6F57"/>
  </w:style>
  <w:style w:type="paragraph" w:styleId="a6">
    <w:name w:val="footer"/>
    <w:basedOn w:val="a"/>
    <w:link w:val="Char0"/>
    <w:uiPriority w:val="99"/>
    <w:unhideWhenUsed/>
    <w:rsid w:val="00EA6F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6"/>
    <w:uiPriority w:val="99"/>
    <w:rsid w:val="00EA6F57"/>
  </w:style>
  <w:style w:type="paragraph" w:styleId="a7">
    <w:name w:val="Balloon Text"/>
    <w:basedOn w:val="a"/>
    <w:link w:val="Char1"/>
    <w:uiPriority w:val="99"/>
    <w:semiHidden/>
    <w:unhideWhenUsed/>
    <w:rsid w:val="00E53F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Κείμενο πλαισίου Char"/>
    <w:basedOn w:val="a0"/>
    <w:link w:val="a7"/>
    <w:uiPriority w:val="99"/>
    <w:semiHidden/>
    <w:rsid w:val="00E53F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558A49-8F39-4131-AAD4-E5BB1896D6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344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s Mamoulakis</dc:creator>
  <cp:keywords/>
  <dc:description/>
  <cp:lastModifiedBy>Evangelos Dulufakis</cp:lastModifiedBy>
  <cp:revision>13</cp:revision>
  <cp:lastPrinted>2017-05-28T12:47:00Z</cp:lastPrinted>
  <dcterms:created xsi:type="dcterms:W3CDTF">2017-05-28T11:58:00Z</dcterms:created>
  <dcterms:modified xsi:type="dcterms:W3CDTF">2021-08-16T09:22:00Z</dcterms:modified>
</cp:coreProperties>
</file>